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8E475" w14:textId="54E26DDF" w:rsidR="0023210E" w:rsidRPr="0092638E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eastAsia="Arial"/>
          <w:b/>
          <w:color w:val="000000"/>
          <w:sz w:val="40"/>
          <w:szCs w:val="40"/>
        </w:rPr>
      </w:pPr>
      <w:r w:rsidRPr="0092638E">
        <w:rPr>
          <w:rFonts w:eastAsia="Arial"/>
          <w:b/>
          <w:color w:val="000000"/>
          <w:sz w:val="40"/>
          <w:szCs w:val="40"/>
        </w:rPr>
        <w:t>202</w:t>
      </w:r>
      <w:r w:rsidR="004676C3">
        <w:rPr>
          <w:rFonts w:eastAsia="Arial"/>
          <w:b/>
          <w:color w:val="000000"/>
          <w:sz w:val="40"/>
          <w:szCs w:val="40"/>
        </w:rPr>
        <w:t>2</w:t>
      </w:r>
      <w:r w:rsidRPr="0092638E">
        <w:rPr>
          <w:rFonts w:eastAsia="Arial"/>
          <w:b/>
          <w:color w:val="000000"/>
          <w:sz w:val="40"/>
          <w:szCs w:val="40"/>
        </w:rPr>
        <w:t xml:space="preserve"> KAGES Student Paper Award</w:t>
      </w:r>
    </w:p>
    <w:p w14:paraId="4BA13658" w14:textId="77777777" w:rsidR="0023210E" w:rsidRPr="009441AD" w:rsidRDefault="0023210E">
      <w:pPr>
        <w:shd w:val="clear" w:color="auto" w:fill="FFFFFF"/>
        <w:spacing w:after="0" w:line="240" w:lineRule="auto"/>
        <w:rPr>
          <w:color w:val="373737"/>
        </w:rPr>
      </w:pPr>
    </w:p>
    <w:sdt>
      <w:sdtPr>
        <w:rPr>
          <w:sz w:val="30"/>
          <w:szCs w:val="30"/>
        </w:rPr>
        <w:tag w:val="goog_rdk_3"/>
        <w:id w:val="-1843471818"/>
      </w:sdtPr>
      <w:sdtEndPr/>
      <w:sdtContent>
        <w:p w14:paraId="02AE9FA5" w14:textId="77777777" w:rsidR="0023210E" w:rsidRPr="0092638E" w:rsidRDefault="00F063F3" w:rsidP="00933A09">
          <w:pPr>
            <w:shd w:val="clear" w:color="auto" w:fill="FFFFFF"/>
            <w:spacing w:after="0" w:line="240" w:lineRule="auto"/>
            <w:rPr>
              <w:b/>
              <w:sz w:val="30"/>
              <w:szCs w:val="30"/>
            </w:rPr>
          </w:pPr>
          <w:sdt>
            <w:sdtPr>
              <w:rPr>
                <w:sz w:val="30"/>
                <w:szCs w:val="30"/>
              </w:rPr>
              <w:tag w:val="goog_rdk_1"/>
              <w:id w:val="26526613"/>
            </w:sdtPr>
            <w:sdtEndPr/>
            <w:sdtContent>
              <w:sdt>
                <w:sdtPr>
                  <w:rPr>
                    <w:sz w:val="30"/>
                    <w:szCs w:val="30"/>
                  </w:rPr>
                  <w:tag w:val="goog_rdk_2"/>
                  <w:id w:val="-1740091248"/>
                </w:sdtPr>
                <w:sdtEndPr/>
                <w:sdtContent>
                  <w:r w:rsidR="00AD6CF1" w:rsidRPr="0092638E">
                    <w:rPr>
                      <w:b/>
                      <w:color w:val="373737"/>
                      <w:sz w:val="30"/>
                      <w:szCs w:val="30"/>
                    </w:rPr>
                    <w:t>Overview</w:t>
                  </w:r>
                </w:sdtContent>
              </w:sdt>
            </w:sdtContent>
          </w:sdt>
        </w:p>
      </w:sdtContent>
    </w:sdt>
    <w:p w14:paraId="002F2FF9" w14:textId="7D68B973" w:rsidR="0023210E" w:rsidRDefault="00AD6CF1">
      <w:pPr>
        <w:shd w:val="clear" w:color="auto" w:fill="FFFFFF"/>
        <w:spacing w:after="390" w:line="240" w:lineRule="auto"/>
        <w:rPr>
          <w:color w:val="373737"/>
        </w:rPr>
      </w:pPr>
      <w:r w:rsidRPr="009441AD">
        <w:rPr>
          <w:color w:val="373737"/>
        </w:rPr>
        <w:t xml:space="preserve">The Student Paper Award aims to recognize high-quality student articles published in the fields of Geography, Geospatial Technologies, and Environmental Sciences. </w:t>
      </w:r>
      <w:r w:rsidR="005835FF">
        <w:rPr>
          <w:color w:val="373737"/>
        </w:rPr>
        <w:t xml:space="preserve">The </w:t>
      </w:r>
      <w:r w:rsidRPr="009441AD">
        <w:rPr>
          <w:color w:val="373737"/>
        </w:rPr>
        <w:t>202</w:t>
      </w:r>
      <w:r w:rsidR="004676C3">
        <w:rPr>
          <w:color w:val="373737"/>
        </w:rPr>
        <w:t>2</w:t>
      </w:r>
      <w:r w:rsidRPr="009441AD">
        <w:rPr>
          <w:color w:val="373737"/>
        </w:rPr>
        <w:t xml:space="preserve"> KAGES Student Paper Awards </w:t>
      </w:r>
      <w:r w:rsidR="005835FF">
        <w:rPr>
          <w:color w:val="373737"/>
        </w:rPr>
        <w:t xml:space="preserve">are sponsored by </w:t>
      </w:r>
      <w:r w:rsidRPr="009441AD">
        <w:rPr>
          <w:color w:val="373737"/>
        </w:rPr>
        <w:t>the Korean Geographical Society</w:t>
      </w:r>
      <w:r w:rsidR="005835FF">
        <w:rPr>
          <w:color w:val="373737"/>
        </w:rPr>
        <w:t xml:space="preserve"> (</w:t>
      </w:r>
      <w:r w:rsidRPr="009441AD">
        <w:t>대한</w:t>
      </w:r>
      <w:r w:rsidRPr="009441AD">
        <w:t xml:space="preserve"> </w:t>
      </w:r>
      <w:r w:rsidRPr="009441AD">
        <w:t>지리학회</w:t>
      </w:r>
      <w:r w:rsidRPr="009441AD">
        <w:t>)</w:t>
      </w:r>
      <w:r w:rsidR="005835FF">
        <w:t xml:space="preserve">, </w:t>
      </w:r>
      <w:r w:rsidRPr="009441AD">
        <w:rPr>
          <w:color w:val="373737"/>
        </w:rPr>
        <w:t>the Korean-American Scientists and Engineers Association</w:t>
      </w:r>
      <w:r w:rsidR="005835FF">
        <w:rPr>
          <w:color w:val="373737"/>
        </w:rPr>
        <w:t xml:space="preserve"> (</w:t>
      </w:r>
      <w:r w:rsidRPr="009441AD">
        <w:t>재미</w:t>
      </w:r>
      <w:r w:rsidRPr="009441AD">
        <w:t xml:space="preserve"> </w:t>
      </w:r>
      <w:r w:rsidRPr="009441AD">
        <w:t>한인</w:t>
      </w:r>
      <w:r w:rsidRPr="009441AD">
        <w:t xml:space="preserve"> </w:t>
      </w:r>
      <w:r w:rsidRPr="009441AD">
        <w:t>과학기술자</w:t>
      </w:r>
      <w:r w:rsidRPr="009441AD">
        <w:t xml:space="preserve"> </w:t>
      </w:r>
      <w:r w:rsidRPr="009441AD">
        <w:t>협회</w:t>
      </w:r>
      <w:r w:rsidRPr="009441AD">
        <w:rPr>
          <w:color w:val="373737"/>
        </w:rPr>
        <w:t>)</w:t>
      </w:r>
      <w:r w:rsidR="005835FF">
        <w:rPr>
          <w:color w:val="373737"/>
        </w:rPr>
        <w:t xml:space="preserve">, and the </w:t>
      </w:r>
      <w:r w:rsidR="00331737">
        <w:rPr>
          <w:color w:val="373737"/>
        </w:rPr>
        <w:t>Korea-America Association for Geospatial and Environmental Sciences (</w:t>
      </w:r>
      <w:r w:rsidR="005835FF">
        <w:rPr>
          <w:color w:val="373737"/>
        </w:rPr>
        <w:t>KAGES</w:t>
      </w:r>
      <w:r w:rsidR="00331737">
        <w:rPr>
          <w:color w:val="373737"/>
        </w:rPr>
        <w:t>)</w:t>
      </w:r>
      <w:r w:rsidR="005835FF">
        <w:rPr>
          <w:color w:val="373737"/>
        </w:rPr>
        <w:t>.</w:t>
      </w:r>
      <w:r w:rsidR="00331737">
        <w:rPr>
          <w:color w:val="373737"/>
        </w:rPr>
        <w:t xml:space="preserve"> </w:t>
      </w:r>
      <w:r w:rsidR="00331737" w:rsidRPr="008E05E5">
        <w:t xml:space="preserve">The </w:t>
      </w:r>
      <w:r w:rsidRPr="008E05E5">
        <w:t xml:space="preserve">maximum amount </w:t>
      </w:r>
      <w:r w:rsidR="00331737" w:rsidRPr="008E05E5">
        <w:t>per awardee is</w:t>
      </w:r>
      <w:r w:rsidRPr="008E05E5">
        <w:t xml:space="preserve"> $500</w:t>
      </w:r>
      <w:r w:rsidR="00331737">
        <w:rPr>
          <w:color w:val="373737"/>
        </w:rPr>
        <w:t xml:space="preserve">. </w:t>
      </w:r>
    </w:p>
    <w:p w14:paraId="2D500B53" w14:textId="77777777" w:rsidR="0023210E" w:rsidRPr="009441AD" w:rsidRDefault="00AD6CF1">
      <w:pPr>
        <w:shd w:val="clear" w:color="auto" w:fill="FFFFFF"/>
        <w:spacing w:after="0" w:line="240" w:lineRule="auto"/>
        <w:rPr>
          <w:color w:val="373737"/>
        </w:rPr>
      </w:pPr>
      <w:r w:rsidRPr="0092638E">
        <w:rPr>
          <w:b/>
          <w:color w:val="373737"/>
          <w:sz w:val="30"/>
          <w:szCs w:val="30"/>
        </w:rPr>
        <w:t>Eligibility</w:t>
      </w:r>
      <w:r w:rsidRPr="009441AD">
        <w:rPr>
          <w:b/>
          <w:color w:val="373737"/>
        </w:rPr>
        <w:t> </w:t>
      </w:r>
    </w:p>
    <w:p w14:paraId="72CF2B89" w14:textId="77777777" w:rsidR="0023210E" w:rsidRPr="009441AD" w:rsidRDefault="00AD6CF1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>KAGES student membership must be valid at the time of application.</w:t>
      </w:r>
    </w:p>
    <w:p w14:paraId="10C62627" w14:textId="77777777" w:rsidR="0023210E" w:rsidRPr="009441AD" w:rsidRDefault="00AD6CF1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>Applicants must be full-time graduate or undergraduate students in colleges/universities in North America.</w:t>
      </w:r>
    </w:p>
    <w:p w14:paraId="7FEF6E94" w14:textId="0366B55F" w:rsidR="0023210E" w:rsidRPr="009441AD" w:rsidRDefault="001A094B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 xml:space="preserve">Former recipients of this award may re-apply after two years have passed since the award ceremony; namely, those who have received the award in the past two years are not allowed to join the current round of the competition. </w:t>
      </w:r>
    </w:p>
    <w:sdt>
      <w:sdtPr>
        <w:tag w:val="goog_rdk_11"/>
        <w:id w:val="211156022"/>
      </w:sdtPr>
      <w:sdtEndPr/>
      <w:sdtContent>
        <w:p w14:paraId="1F72143C" w14:textId="19CC5FF1" w:rsidR="0023210E" w:rsidRDefault="00F063F3">
          <w:pPr>
            <w:shd w:val="clear" w:color="auto" w:fill="FFFFFF"/>
            <w:spacing w:after="0" w:line="240" w:lineRule="auto"/>
          </w:pPr>
          <w:sdt>
            <w:sdtPr>
              <w:tag w:val="goog_rdk_10"/>
              <w:id w:val="832029606"/>
              <w:showingPlcHdr/>
            </w:sdtPr>
            <w:sdtEndPr/>
            <w:sdtContent>
              <w:r w:rsidR="00B35FA9" w:rsidRPr="009441AD">
                <w:t xml:space="preserve">     </w:t>
              </w:r>
            </w:sdtContent>
          </w:sdt>
        </w:p>
      </w:sdtContent>
    </w:sdt>
    <w:p w14:paraId="50896FD3" w14:textId="5827E486" w:rsidR="005E72A9" w:rsidRPr="005E72A9" w:rsidRDefault="005E72A9">
      <w:pPr>
        <w:shd w:val="clear" w:color="auto" w:fill="FFFFFF"/>
        <w:spacing w:after="0" w:line="240" w:lineRule="auto"/>
        <w:rPr>
          <w:b/>
          <w:color w:val="373737"/>
          <w:sz w:val="30"/>
          <w:szCs w:val="30"/>
        </w:rPr>
      </w:pPr>
      <w:r w:rsidRPr="005E72A9">
        <w:rPr>
          <w:b/>
          <w:color w:val="373737"/>
          <w:sz w:val="30"/>
          <w:szCs w:val="30"/>
        </w:rPr>
        <w:t>Scholarship Awards</w:t>
      </w:r>
    </w:p>
    <w:p w14:paraId="3E381007" w14:textId="3EE0F466" w:rsidR="005E72A9" w:rsidRPr="0085057A" w:rsidRDefault="00702C91" w:rsidP="00CA6B5F">
      <w:pPr>
        <w:shd w:val="clear" w:color="auto" w:fill="FFFFFF"/>
        <w:spacing w:after="0" w:line="240" w:lineRule="auto"/>
        <w:rPr>
          <w:color w:val="373737"/>
        </w:rPr>
      </w:pPr>
      <w:r>
        <w:rPr>
          <w:color w:val="373737"/>
        </w:rPr>
        <w:t>R</w:t>
      </w:r>
      <w:r w:rsidR="005E72A9" w:rsidRPr="0085057A">
        <w:rPr>
          <w:color w:val="373737"/>
        </w:rPr>
        <w:t>ecipient</w:t>
      </w:r>
      <w:r>
        <w:rPr>
          <w:color w:val="373737"/>
        </w:rPr>
        <w:t>s are</w:t>
      </w:r>
      <w:r w:rsidR="005E72A9" w:rsidRPr="0085057A">
        <w:rPr>
          <w:color w:val="373737"/>
        </w:rPr>
        <w:t xml:space="preserve"> expected to participate in </w:t>
      </w:r>
      <w:r w:rsidR="003C5DC9">
        <w:rPr>
          <w:color w:val="373737"/>
        </w:rPr>
        <w:t xml:space="preserve">the </w:t>
      </w:r>
      <w:r w:rsidR="005E72A9" w:rsidRPr="0085057A">
        <w:rPr>
          <w:color w:val="373737"/>
        </w:rPr>
        <w:t xml:space="preserve">Young Korean Geographers Forum </w:t>
      </w:r>
      <w:r>
        <w:rPr>
          <w:color w:val="373737"/>
        </w:rPr>
        <w:t xml:space="preserve">(hosted </w:t>
      </w:r>
      <w:r w:rsidR="005E72A9" w:rsidRPr="0085057A">
        <w:rPr>
          <w:color w:val="373737"/>
        </w:rPr>
        <w:t>by KAGE</w:t>
      </w:r>
      <w:r>
        <w:rPr>
          <w:color w:val="373737"/>
        </w:rPr>
        <w:t xml:space="preserve">S) </w:t>
      </w:r>
      <w:r w:rsidR="005E72A9" w:rsidRPr="0085057A">
        <w:rPr>
          <w:color w:val="373737"/>
        </w:rPr>
        <w:t>as presenter</w:t>
      </w:r>
      <w:r>
        <w:rPr>
          <w:color w:val="373737"/>
        </w:rPr>
        <w:t>s</w:t>
      </w:r>
      <w:r w:rsidR="005E72A9" w:rsidRPr="0085057A">
        <w:rPr>
          <w:color w:val="373737"/>
        </w:rPr>
        <w:t>.</w:t>
      </w:r>
      <w:r w:rsidR="00CA6B5F" w:rsidRPr="0085057A">
        <w:rPr>
          <w:color w:val="373737"/>
        </w:rPr>
        <w:t xml:space="preserve"> </w:t>
      </w:r>
      <w:bookmarkStart w:id="0" w:name="_Hlk84098957"/>
      <w:r w:rsidRPr="00FF28C5">
        <w:t>The 202</w:t>
      </w:r>
      <w:r w:rsidR="004676C3" w:rsidRPr="00FF28C5">
        <w:t>2</w:t>
      </w:r>
      <w:r w:rsidRPr="00FF28C5">
        <w:t xml:space="preserve"> KAGES Young Korean Geographers Forum will be held virtually</w:t>
      </w:r>
      <w:bookmarkEnd w:id="0"/>
      <w:r>
        <w:rPr>
          <w:color w:val="373737"/>
        </w:rPr>
        <w:t xml:space="preserve">. </w:t>
      </w:r>
    </w:p>
    <w:p w14:paraId="23260A05" w14:textId="77777777" w:rsidR="0082365E" w:rsidRPr="009441AD" w:rsidRDefault="0082365E" w:rsidP="0082365E">
      <w:pPr>
        <w:shd w:val="clear" w:color="auto" w:fill="FFFFFF"/>
        <w:spacing w:after="0" w:line="240" w:lineRule="auto"/>
        <w:ind w:left="600"/>
        <w:rPr>
          <w:color w:val="373737"/>
        </w:rPr>
      </w:pPr>
    </w:p>
    <w:p w14:paraId="59BF6D9E" w14:textId="77777777" w:rsidR="0023210E" w:rsidRPr="0092638E" w:rsidRDefault="00AD6CF1" w:rsidP="0082365E">
      <w:pPr>
        <w:shd w:val="clear" w:color="auto" w:fill="FFFFFF"/>
        <w:spacing w:after="0" w:line="240" w:lineRule="auto"/>
        <w:rPr>
          <w:b/>
          <w:color w:val="373737"/>
          <w:sz w:val="30"/>
          <w:szCs w:val="30"/>
        </w:rPr>
      </w:pPr>
      <w:r w:rsidRPr="0092638E">
        <w:rPr>
          <w:b/>
          <w:color w:val="373737"/>
          <w:sz w:val="30"/>
          <w:szCs w:val="30"/>
        </w:rPr>
        <w:t>Application materials </w:t>
      </w:r>
    </w:p>
    <w:p w14:paraId="1FDD263C" w14:textId="19ECD230" w:rsidR="0023210E" w:rsidRPr="009441AD" w:rsidRDefault="00AD6CF1" w:rsidP="001A094B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>KAGES Student Paper Award Application form</w:t>
      </w:r>
      <w:r w:rsidR="006C350D">
        <w:rPr>
          <w:color w:val="373737"/>
        </w:rPr>
        <w:t>.</w:t>
      </w:r>
    </w:p>
    <w:p w14:paraId="0A1C8EF7" w14:textId="77777777" w:rsidR="005E72A9" w:rsidRDefault="005E72A9" w:rsidP="005E72A9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>A 1-page cover letter. Please include your involvement and contributions to KAGES.</w:t>
      </w:r>
    </w:p>
    <w:p w14:paraId="02108B7D" w14:textId="77777777" w:rsidR="0023210E" w:rsidRPr="009441AD" w:rsidRDefault="00AD6CF1" w:rsidP="001A094B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>1-page curriculum vitae</w:t>
      </w:r>
    </w:p>
    <w:p w14:paraId="4FC3FD05" w14:textId="7BFD7BAB" w:rsidR="0023210E" w:rsidRPr="009441AD" w:rsidRDefault="00AD6CF1" w:rsidP="001A094B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>An article published or manuscript under</w:t>
      </w:r>
      <w:sdt>
        <w:sdtPr>
          <w:tag w:val="goog_rdk_30"/>
          <w:id w:val="-1230770989"/>
        </w:sdtPr>
        <w:sdtEndPr/>
        <w:sdtContent>
          <w:r w:rsidR="004676C3">
            <w:rPr>
              <w:color w:val="373737"/>
            </w:rPr>
            <w:t xml:space="preserve"> </w:t>
          </w:r>
        </w:sdtContent>
      </w:sdt>
      <w:r w:rsidRPr="009441AD">
        <w:rPr>
          <w:color w:val="373737"/>
        </w:rPr>
        <w:t>review/revision for publication in a peer-reviewed journal in the field in calendar years 20</w:t>
      </w:r>
      <w:r w:rsidR="004D3944">
        <w:rPr>
          <w:color w:val="373737"/>
        </w:rPr>
        <w:t>20</w:t>
      </w:r>
      <w:r w:rsidRPr="009441AD">
        <w:rPr>
          <w:color w:val="373737"/>
        </w:rPr>
        <w:t>-2</w:t>
      </w:r>
      <w:r w:rsidR="004D3944">
        <w:rPr>
          <w:color w:val="373737"/>
        </w:rPr>
        <w:t>022</w:t>
      </w:r>
      <w:r w:rsidRPr="009441AD">
        <w:rPr>
          <w:color w:val="373737"/>
        </w:rPr>
        <w:t>. The applicant must be a single or first author of the article.</w:t>
      </w:r>
    </w:p>
    <w:p w14:paraId="70A1BA72" w14:textId="23D8E2EA" w:rsidR="00B35FA9" w:rsidRPr="009441AD" w:rsidRDefault="00B35FA9" w:rsidP="00B35FA9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 xml:space="preserve">At least one letter of recommendation from an academic advisor or equivalent, stating the contribution of the applicant for the project (please arrange the letter to be sent directly to </w:t>
      </w:r>
      <w:hyperlink r:id="rId8" w:history="1">
        <w:r w:rsidRPr="009441AD">
          <w:rPr>
            <w:rStyle w:val="Hyperlink"/>
          </w:rPr>
          <w:t>support@kages.org</w:t>
        </w:r>
      </w:hyperlink>
      <w:r w:rsidRPr="009441AD">
        <w:rPr>
          <w:color w:val="373737"/>
        </w:rPr>
        <w:t xml:space="preserve">).  </w:t>
      </w:r>
    </w:p>
    <w:p w14:paraId="6A89754E" w14:textId="77777777" w:rsidR="0092638E" w:rsidRPr="009441AD" w:rsidRDefault="0092638E">
      <w:pPr>
        <w:shd w:val="clear" w:color="auto" w:fill="FFFFFF"/>
        <w:spacing w:after="0" w:line="240" w:lineRule="auto"/>
        <w:rPr>
          <w:b/>
          <w:color w:val="373737"/>
        </w:rPr>
      </w:pPr>
    </w:p>
    <w:p w14:paraId="033AC6FF" w14:textId="28B66306" w:rsidR="0023210E" w:rsidRPr="00FF28C5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</w:rPr>
      </w:pPr>
      <w:bookmarkStart w:id="1" w:name="_heading=h.gjdgxs" w:colFirst="0" w:colLast="0"/>
      <w:bookmarkEnd w:id="1"/>
      <w:r w:rsidRPr="004258A4">
        <w:rPr>
          <w:rFonts w:eastAsia="Calibri"/>
          <w:b/>
          <w:color w:val="000000" w:themeColor="text1"/>
        </w:rPr>
        <w:t xml:space="preserve">Application due </w:t>
      </w:r>
      <w:bookmarkStart w:id="2" w:name="_GoBack"/>
      <w:r w:rsidRPr="00FF28C5">
        <w:rPr>
          <w:rFonts w:eastAsia="Calibri"/>
          <w:b/>
        </w:rPr>
        <w:t xml:space="preserve">date: </w:t>
      </w:r>
      <w:r w:rsidR="005E2FA7" w:rsidRPr="00FF28C5">
        <w:rPr>
          <w:rFonts w:eastAsia="Calibri"/>
          <w:b/>
        </w:rPr>
        <w:t xml:space="preserve">November </w:t>
      </w:r>
      <w:r w:rsidR="00CB64A0" w:rsidRPr="00FF28C5">
        <w:rPr>
          <w:rFonts w:eastAsia="Calibri"/>
          <w:b/>
        </w:rPr>
        <w:t>8</w:t>
      </w:r>
      <w:r w:rsidR="00F5359C" w:rsidRPr="00FF28C5">
        <w:rPr>
          <w:rFonts w:eastAsia="Calibri"/>
          <w:b/>
        </w:rPr>
        <w:t>, 202</w:t>
      </w:r>
      <w:r w:rsidR="005E2FA7" w:rsidRPr="00FF28C5">
        <w:rPr>
          <w:rFonts w:eastAsia="Calibri"/>
          <w:b/>
        </w:rPr>
        <w:t>1</w:t>
      </w:r>
      <w:r w:rsidR="00F5359C" w:rsidRPr="00FF28C5">
        <w:rPr>
          <w:rFonts w:eastAsia="Calibri"/>
          <w:b/>
        </w:rPr>
        <w:t xml:space="preserve">, 11:59 PM EST </w:t>
      </w:r>
    </w:p>
    <w:p w14:paraId="00F0DD83" w14:textId="1EC23AA4" w:rsidR="0023210E" w:rsidRPr="00FF28C5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</w:rPr>
      </w:pPr>
      <w:r w:rsidRPr="00FF28C5">
        <w:rPr>
          <w:rFonts w:eastAsia="Calibri"/>
          <w:b/>
        </w:rPr>
        <w:t>Award notification:</w:t>
      </w:r>
      <w:r w:rsidR="009F3867" w:rsidRPr="00FF28C5">
        <w:rPr>
          <w:rFonts w:eastAsia="Calibri"/>
          <w:b/>
        </w:rPr>
        <w:t xml:space="preserve"> </w:t>
      </w:r>
      <w:r w:rsidR="005E2FA7" w:rsidRPr="00FF28C5">
        <w:rPr>
          <w:rFonts w:eastAsia="Calibri"/>
          <w:b/>
        </w:rPr>
        <w:t xml:space="preserve">December </w:t>
      </w:r>
      <w:r w:rsidR="00CB64A0" w:rsidRPr="00FF28C5">
        <w:rPr>
          <w:rFonts w:eastAsia="Calibri"/>
          <w:b/>
        </w:rPr>
        <w:t>6</w:t>
      </w:r>
      <w:r w:rsidR="004258A4" w:rsidRPr="00FF28C5">
        <w:rPr>
          <w:rFonts w:eastAsia="Calibri"/>
          <w:b/>
        </w:rPr>
        <w:t xml:space="preserve">, 2021 </w:t>
      </w:r>
    </w:p>
    <w:bookmarkEnd w:id="2"/>
    <w:p w14:paraId="34EC83C5" w14:textId="77777777" w:rsidR="0023210E" w:rsidRPr="009441AD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9441AD">
        <w:rPr>
          <w:rFonts w:eastAsia="Calibri"/>
          <w:b/>
          <w:color w:val="000000"/>
        </w:rPr>
        <w:t>Submission:</w:t>
      </w:r>
      <w:r w:rsidRPr="009441AD">
        <w:rPr>
          <w:rFonts w:eastAsia="Calibri"/>
          <w:color w:val="000000"/>
        </w:rPr>
        <w:t xml:space="preserve"> All materials should be submitted </w:t>
      </w:r>
      <w:r w:rsidRPr="009441AD">
        <w:rPr>
          <w:rFonts w:eastAsia="Calibri"/>
          <w:b/>
          <w:color w:val="000000"/>
        </w:rPr>
        <w:t>via email (support@kages.org).</w:t>
      </w:r>
    </w:p>
    <w:p w14:paraId="7087E98D" w14:textId="77777777" w:rsidR="0023210E" w:rsidRPr="009441AD" w:rsidRDefault="0023210E">
      <w:pPr>
        <w:pBdr>
          <w:top w:val="nil"/>
          <w:left w:val="nil"/>
          <w:bottom w:val="nil"/>
          <w:right w:val="nil"/>
          <w:between w:val="nil"/>
        </w:pBdr>
        <w:spacing w:after="26" w:line="240" w:lineRule="auto"/>
        <w:rPr>
          <w:b/>
          <w:color w:val="000000"/>
        </w:rPr>
      </w:pPr>
    </w:p>
    <w:p w14:paraId="10EBDC66" w14:textId="24CFD509" w:rsidR="0023210E" w:rsidRPr="008E6C1B" w:rsidRDefault="0023210E" w:rsidP="00CA6B5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eastAsia="Arial"/>
          <w:i/>
          <w:color w:val="000000"/>
          <w:highlight w:val="yellow"/>
        </w:rPr>
      </w:pPr>
    </w:p>
    <w:sectPr w:rsidR="0023210E" w:rsidRPr="008E6C1B">
      <w:footerReference w:type="default" r:id="rId9"/>
      <w:pgSz w:w="12240" w:h="15840"/>
      <w:pgMar w:top="1440" w:right="990" w:bottom="1440" w:left="117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A22BA" w14:textId="77777777" w:rsidR="00F063F3" w:rsidRDefault="00F063F3">
      <w:pPr>
        <w:spacing w:after="0" w:line="240" w:lineRule="auto"/>
      </w:pPr>
      <w:r>
        <w:separator/>
      </w:r>
    </w:p>
  </w:endnote>
  <w:endnote w:type="continuationSeparator" w:id="0">
    <w:p w14:paraId="4967123F" w14:textId="77777777" w:rsidR="00F063F3" w:rsidRDefault="00F063F3">
      <w:pPr>
        <w:spacing w:after="0" w:line="240" w:lineRule="auto"/>
      </w:pPr>
      <w:r>
        <w:continuationSeparator/>
      </w:r>
    </w:p>
  </w:endnote>
  <w:endnote w:type="continuationNotice" w:id="1">
    <w:p w14:paraId="698BB435" w14:textId="77777777" w:rsidR="00F063F3" w:rsidRDefault="00F063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tag w:val="goog_rdk_67"/>
      <w:id w:val="-1758510577"/>
    </w:sdtPr>
    <w:sdtEndPr/>
    <w:sdtContent>
      <w:p w14:paraId="1EAF8130" w14:textId="77777777" w:rsidR="0023210E" w:rsidRPr="00933A09" w:rsidRDefault="00F063F3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spacing w:after="0" w:line="240" w:lineRule="auto"/>
          <w:rPr>
            <w:rFonts w:ascii="Arial" w:eastAsia="Arial" w:hAnsi="Arial" w:cs="Arial"/>
            <w:color w:val="000000"/>
            <w:sz w:val="20"/>
            <w:szCs w:val="20"/>
          </w:rPr>
        </w:pPr>
        <w:sdt>
          <w:sdtPr>
            <w:tag w:val="goog_rdk_65"/>
            <w:id w:val="-165489162"/>
          </w:sdtPr>
          <w:sdtEndPr/>
          <w:sdtContent>
            <w:sdt>
              <w:sdtPr>
                <w:tag w:val="goog_rdk_66"/>
                <w:id w:val="1598911031"/>
              </w:sdtPr>
              <w:sdtEndPr/>
              <w:sdtContent/>
            </w:sdt>
          </w:sdtContent>
        </w:sdt>
      </w:p>
    </w:sdtContent>
  </w:sdt>
  <w:sdt>
    <w:sdtPr>
      <w:tag w:val="goog_rdk_69"/>
      <w:id w:val="1485660721"/>
    </w:sdtPr>
    <w:sdtEndPr/>
    <w:sdtContent>
      <w:p w14:paraId="4DFBC12A" w14:textId="77777777" w:rsidR="0023210E" w:rsidRPr="00B152D0" w:rsidRDefault="00F063F3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spacing w:after="0" w:line="240" w:lineRule="auto"/>
          <w:rPr>
            <w:rFonts w:ascii="Arial" w:eastAsia="Arial" w:hAnsi="Arial" w:cs="Arial"/>
            <w:color w:val="000000"/>
            <w:sz w:val="20"/>
            <w:szCs w:val="20"/>
          </w:rPr>
        </w:pPr>
        <w:sdt>
          <w:sdtPr>
            <w:tag w:val="goog_rdk_68"/>
            <w:id w:val="-2036338476"/>
          </w:sdtPr>
          <w:sdtEndPr/>
          <w:sdtContent/>
        </w:sdt>
        <w:r w:rsidR="00AD6CF1">
          <w:rPr>
            <w:noProof/>
          </w:rPr>
          <w:drawing>
            <wp:anchor distT="0" distB="0" distL="114300" distR="114300" simplePos="0" relativeHeight="251658240" behindDoc="0" locked="0" layoutInCell="1" hidden="0" allowOverlap="1" wp14:anchorId="3679B325" wp14:editId="75DA5B0B">
              <wp:simplePos x="0" y="0"/>
              <wp:positionH relativeFrom="column">
                <wp:posOffset>2722245</wp:posOffset>
              </wp:positionH>
              <wp:positionV relativeFrom="paragraph">
                <wp:posOffset>-172084</wp:posOffset>
              </wp:positionV>
              <wp:extent cx="807085" cy="429895"/>
              <wp:effectExtent l="0" t="0" r="0" b="0"/>
              <wp:wrapSquare wrapText="bothSides" distT="0" distB="0" distL="114300" distR="114300"/>
              <wp:docPr id="2" name="image1.jpg" descr="KAGES_logo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1.jpg" descr="KAGES_logo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7085" cy="429895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652B1B" w14:textId="77777777" w:rsidR="00F063F3" w:rsidRDefault="00F063F3">
      <w:pPr>
        <w:spacing w:after="0" w:line="240" w:lineRule="auto"/>
      </w:pPr>
      <w:r>
        <w:separator/>
      </w:r>
    </w:p>
  </w:footnote>
  <w:footnote w:type="continuationSeparator" w:id="0">
    <w:p w14:paraId="1135EB5B" w14:textId="77777777" w:rsidR="00F063F3" w:rsidRDefault="00F063F3">
      <w:pPr>
        <w:spacing w:after="0" w:line="240" w:lineRule="auto"/>
      </w:pPr>
      <w:r>
        <w:continuationSeparator/>
      </w:r>
    </w:p>
  </w:footnote>
  <w:footnote w:type="continuationNotice" w:id="1">
    <w:p w14:paraId="037BF83F" w14:textId="77777777" w:rsidR="00F063F3" w:rsidRDefault="00F063F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E7E5C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15F91D2E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D742514"/>
    <w:multiLevelType w:val="multilevel"/>
    <w:tmpl w:val="72DA82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EC76022"/>
    <w:multiLevelType w:val="multilevel"/>
    <w:tmpl w:val="A330F7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F5E10E2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233F5AA2"/>
    <w:multiLevelType w:val="multilevel"/>
    <w:tmpl w:val="803606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264C5BF4"/>
    <w:multiLevelType w:val="multilevel"/>
    <w:tmpl w:val="EECEE9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60B55BA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80C40C4"/>
    <w:multiLevelType w:val="multilevel"/>
    <w:tmpl w:val="E1446D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4D6F58C9"/>
    <w:multiLevelType w:val="multilevel"/>
    <w:tmpl w:val="B82034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90874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7186784F"/>
    <w:multiLevelType w:val="multilevel"/>
    <w:tmpl w:val="A3E409C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C28BF"/>
    <w:multiLevelType w:val="multilevel"/>
    <w:tmpl w:val="03F89C86"/>
    <w:lvl w:ilvl="0">
      <w:start w:val="1"/>
      <w:numFmt w:val="decimal"/>
      <w:lvlText w:val="%1."/>
      <w:lvlJc w:val="left"/>
      <w:pPr>
        <w:ind w:left="360" w:hanging="360"/>
      </w:pPr>
      <w:rPr>
        <w:vertAlign w:val="superscrip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611D0B"/>
    <w:multiLevelType w:val="multilevel"/>
    <w:tmpl w:val="DE748B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9"/>
  </w:num>
  <w:num w:numId="2">
    <w:abstractNumId w:val="3"/>
  </w:num>
  <w:num w:numId="3">
    <w:abstractNumId w:val="12"/>
  </w:num>
  <w:num w:numId="4">
    <w:abstractNumId w:val="7"/>
  </w:num>
  <w:num w:numId="5">
    <w:abstractNumId w:val="2"/>
  </w:num>
  <w:num w:numId="6">
    <w:abstractNumId w:val="11"/>
  </w:num>
  <w:num w:numId="7">
    <w:abstractNumId w:val="8"/>
  </w:num>
  <w:num w:numId="8">
    <w:abstractNumId w:val="6"/>
  </w:num>
  <w:num w:numId="9">
    <w:abstractNumId w:val="5"/>
  </w:num>
  <w:num w:numId="10">
    <w:abstractNumId w:val="13"/>
  </w:num>
  <w:num w:numId="11">
    <w:abstractNumId w:val="0"/>
  </w:num>
  <w:num w:numId="12">
    <w:abstractNumId w:val="1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yNDQxNrA0M7NQ0lEKTi0uzszPAykwqgUA2CuoCSwAAAA="/>
  </w:docVars>
  <w:rsids>
    <w:rsidRoot w:val="0023210E"/>
    <w:rsid w:val="000F7C60"/>
    <w:rsid w:val="0017782D"/>
    <w:rsid w:val="001A094B"/>
    <w:rsid w:val="0023210E"/>
    <w:rsid w:val="0026286C"/>
    <w:rsid w:val="002B4175"/>
    <w:rsid w:val="00315C5E"/>
    <w:rsid w:val="00331737"/>
    <w:rsid w:val="003B14AA"/>
    <w:rsid w:val="003C5DC9"/>
    <w:rsid w:val="004044F3"/>
    <w:rsid w:val="004258A4"/>
    <w:rsid w:val="004676C3"/>
    <w:rsid w:val="004D3944"/>
    <w:rsid w:val="005835FF"/>
    <w:rsid w:val="00583B5E"/>
    <w:rsid w:val="005E2FA7"/>
    <w:rsid w:val="005E72A9"/>
    <w:rsid w:val="00634C70"/>
    <w:rsid w:val="00691EA8"/>
    <w:rsid w:val="006C350D"/>
    <w:rsid w:val="006D3219"/>
    <w:rsid w:val="006E45AE"/>
    <w:rsid w:val="006E593C"/>
    <w:rsid w:val="00702C91"/>
    <w:rsid w:val="00720D70"/>
    <w:rsid w:val="007E063E"/>
    <w:rsid w:val="0082365E"/>
    <w:rsid w:val="0085057A"/>
    <w:rsid w:val="008E05E5"/>
    <w:rsid w:val="008E6C1B"/>
    <w:rsid w:val="009125DA"/>
    <w:rsid w:val="0092638E"/>
    <w:rsid w:val="00933A09"/>
    <w:rsid w:val="009441AD"/>
    <w:rsid w:val="00967745"/>
    <w:rsid w:val="009E0F08"/>
    <w:rsid w:val="009F3867"/>
    <w:rsid w:val="00A53A3F"/>
    <w:rsid w:val="00AD6CF1"/>
    <w:rsid w:val="00AE60A7"/>
    <w:rsid w:val="00B152D0"/>
    <w:rsid w:val="00B2097C"/>
    <w:rsid w:val="00B35FA9"/>
    <w:rsid w:val="00BD6391"/>
    <w:rsid w:val="00BF4E64"/>
    <w:rsid w:val="00C34BFD"/>
    <w:rsid w:val="00C57EF5"/>
    <w:rsid w:val="00CA6B5F"/>
    <w:rsid w:val="00CB64A0"/>
    <w:rsid w:val="00CE2B12"/>
    <w:rsid w:val="00D465CB"/>
    <w:rsid w:val="00E37C50"/>
    <w:rsid w:val="00E6654F"/>
    <w:rsid w:val="00F063F3"/>
    <w:rsid w:val="00F5359C"/>
    <w:rsid w:val="00FF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9968E"/>
  <w15:docId w15:val="{991CD5D1-7ABB-4C03-A0DF-A7B77D97A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Batang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4C46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46A3"/>
    <w:rPr>
      <w:b/>
      <w:bCs/>
    </w:rPr>
  </w:style>
  <w:style w:type="character" w:styleId="Hyperlink">
    <w:name w:val="Hyperlink"/>
    <w:basedOn w:val="DefaultParagraphFont"/>
    <w:uiPriority w:val="99"/>
    <w:unhideWhenUsed/>
    <w:rsid w:val="004C46A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274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74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74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74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74C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74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74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75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9FD"/>
  </w:style>
  <w:style w:type="paragraph" w:styleId="Footer">
    <w:name w:val="footer"/>
    <w:basedOn w:val="Normal"/>
    <w:link w:val="FooterChar"/>
    <w:uiPriority w:val="99"/>
    <w:unhideWhenUsed/>
    <w:rsid w:val="00875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9FD"/>
  </w:style>
  <w:style w:type="paragraph" w:customStyle="1" w:styleId="Default">
    <w:name w:val="Default"/>
    <w:rsid w:val="00CE3AFA"/>
    <w:pPr>
      <w:autoSpaceDE w:val="0"/>
      <w:autoSpaceDN w:val="0"/>
      <w:adjustRightInd w:val="0"/>
      <w:spacing w:after="0" w:line="240" w:lineRule="auto"/>
    </w:pPr>
    <w:rPr>
      <w:rFonts w:eastAsia="Malgun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7174E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933A09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35F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kage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r9PSFf3IdyJDnavT2JA2u7tXCA==">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owon Ban</dc:creator>
  <cp:lastModifiedBy>Yoo, Sanglim</cp:lastModifiedBy>
  <cp:revision>9</cp:revision>
  <dcterms:created xsi:type="dcterms:W3CDTF">2021-09-23T14:36:00Z</dcterms:created>
  <dcterms:modified xsi:type="dcterms:W3CDTF">2021-10-04T00:03:00Z</dcterms:modified>
</cp:coreProperties>
</file>